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FF0C00" w14:textId="77777777" w:rsidR="00DF24AA" w:rsidRPr="00F066E4" w:rsidRDefault="00DF24AA" w:rsidP="00F066E4">
      <w:pPr>
        <w:spacing w:after="0"/>
        <w:rPr>
          <w:rFonts w:ascii="Sree Krushnadevaraya" w:hAnsi="Sree Krushnadevaraya" w:cs="Sree Krushnadevaraya"/>
          <w:b/>
          <w:bCs/>
          <w:sz w:val="36"/>
          <w:szCs w:val="36"/>
          <w:lang w:val="en-US" w:bidi="te-IN"/>
        </w:rPr>
      </w:pPr>
      <w:r w:rsidRPr="00F066E4">
        <w:rPr>
          <w:rFonts w:ascii="Sree Krushnadevaraya" w:hAnsi="Sree Krushnadevaraya" w:cs="Sree Krushnadevaraya"/>
          <w:b/>
          <w:bCs/>
          <w:sz w:val="36"/>
          <w:szCs w:val="36"/>
          <w:cs/>
          <w:lang w:val="en-US" w:bidi="te-IN"/>
        </w:rPr>
        <w:t xml:space="preserve">పాఠం </w:t>
      </w:r>
      <w:r w:rsidRPr="00F066E4">
        <w:rPr>
          <w:rFonts w:ascii="Sree Krushnadevaraya" w:hAnsi="Sree Krushnadevaraya" w:cs="Sree Krushnadevaraya"/>
          <w:b/>
          <w:bCs/>
          <w:sz w:val="36"/>
          <w:szCs w:val="36"/>
          <w:lang w:val="en-US"/>
        </w:rPr>
        <w:t xml:space="preserve">5: </w:t>
      </w:r>
      <w:r w:rsidRPr="00F066E4">
        <w:rPr>
          <w:rFonts w:ascii="Sree Krushnadevaraya" w:hAnsi="Sree Krushnadevaraya" w:cs="Sree Krushnadevaraya"/>
          <w:b/>
          <w:bCs/>
          <w:sz w:val="36"/>
          <w:szCs w:val="36"/>
          <w:cs/>
          <w:lang w:val="en-US" w:bidi="te-IN"/>
        </w:rPr>
        <w:t>రాత్రిపూట వెలుగుల వలె ప్రకాశించడం</w:t>
      </w:r>
    </w:p>
    <w:p w14:paraId="4CA30280" w14:textId="43D7AD30" w:rsidR="00304615" w:rsidRPr="00F066E4" w:rsidRDefault="00DF24AA" w:rsidP="00F066E4">
      <w:pPr>
        <w:spacing w:after="0"/>
        <w:rPr>
          <w:rFonts w:ascii="Sree Krushnadevaraya" w:hAnsi="Sree Krushnadevaraya" w:cs="Sree Krushnadevaraya"/>
          <w:b/>
          <w:bCs/>
          <w:sz w:val="32"/>
          <w:szCs w:val="32"/>
          <w:lang w:val="en-US"/>
        </w:rPr>
      </w:pPr>
      <w:r w:rsidRPr="00F066E4">
        <w:rPr>
          <w:rFonts w:ascii="Sree Krushnadevaraya" w:hAnsi="Sree Krushnadevaraya" w:cs="Sree Krushnadevaraya"/>
          <w:b/>
          <w:bCs/>
          <w:sz w:val="32"/>
          <w:szCs w:val="32"/>
          <w:lang w:val="en-US"/>
        </w:rPr>
        <w:t>Scripture</w:t>
      </w:r>
      <w:r w:rsidR="00304615" w:rsidRPr="00F066E4">
        <w:rPr>
          <w:rFonts w:ascii="Sree Krushnadevaraya" w:hAnsi="Sree Krushnadevaraya" w:cs="Sree Krushnadevaraya"/>
          <w:b/>
          <w:bCs/>
          <w:sz w:val="32"/>
          <w:szCs w:val="32"/>
          <w:lang w:val="en-US"/>
        </w:rPr>
        <w:t xml:space="preserve">: </w:t>
      </w:r>
      <w:r w:rsidRPr="00F066E4">
        <w:rPr>
          <w:rFonts w:ascii="Sree Krushnadevaraya" w:hAnsi="Sree Krushnadevaraya" w:cs="Sree Krushnadevaraya"/>
          <w:b/>
          <w:bCs/>
          <w:sz w:val="32"/>
          <w:szCs w:val="32"/>
          <w:cs/>
          <w:lang w:val="en-US" w:bidi="te-IN"/>
        </w:rPr>
        <w:t xml:space="preserve">ఎల్లప్పుడూ ఆనందించండి - </w:t>
      </w:r>
      <w:r w:rsidRPr="00F066E4">
        <w:rPr>
          <w:rFonts w:ascii="Sree Krushnadevaraya" w:hAnsi="Sree Krushnadevaraya" w:cs="Sree Krushnadevaraya"/>
          <w:b/>
          <w:bCs/>
          <w:sz w:val="32"/>
          <w:szCs w:val="32"/>
          <w:lang w:val="en-US"/>
        </w:rPr>
        <w:t xml:space="preserve">1 </w:t>
      </w:r>
      <w:r w:rsidRPr="00F066E4">
        <w:rPr>
          <w:rFonts w:ascii="Sree Krushnadevaraya" w:hAnsi="Sree Krushnadevaraya" w:cs="Sree Krushnadevaraya"/>
          <w:b/>
          <w:bCs/>
          <w:sz w:val="32"/>
          <w:szCs w:val="32"/>
          <w:cs/>
          <w:lang w:val="en-US" w:bidi="te-IN"/>
        </w:rPr>
        <w:t xml:space="preserve">థెస్సలొనీకయులు </w:t>
      </w:r>
      <w:r w:rsidRPr="00F066E4">
        <w:rPr>
          <w:rFonts w:ascii="Sree Krushnadevaraya" w:hAnsi="Sree Krushnadevaraya" w:cs="Sree Krushnadevaraya"/>
          <w:b/>
          <w:bCs/>
          <w:sz w:val="32"/>
          <w:szCs w:val="32"/>
          <w:lang w:val="en-US"/>
        </w:rPr>
        <w:t xml:space="preserve">5:16-18, </w:t>
      </w:r>
      <w:r w:rsidRPr="00F066E4">
        <w:rPr>
          <w:rFonts w:ascii="Sree Krushnadevaraya" w:hAnsi="Sree Krushnadevaraya" w:cs="Sree Krushnadevaraya"/>
          <w:b/>
          <w:bCs/>
          <w:sz w:val="32"/>
          <w:szCs w:val="32"/>
          <w:cs/>
          <w:lang w:val="en-US" w:bidi="te-IN"/>
        </w:rPr>
        <w:t xml:space="preserve">ఫిలిప్పీయులు </w:t>
      </w:r>
      <w:r w:rsidRPr="00F066E4">
        <w:rPr>
          <w:rFonts w:ascii="Sree Krushnadevaraya" w:hAnsi="Sree Krushnadevaraya" w:cs="Sree Krushnadevaraya"/>
          <w:b/>
          <w:bCs/>
          <w:sz w:val="32"/>
          <w:szCs w:val="32"/>
          <w:lang w:val="en-US"/>
        </w:rPr>
        <w:t>4:6</w:t>
      </w:r>
    </w:p>
    <w:p w14:paraId="3C46140B" w14:textId="7094FCE0" w:rsidR="00304615" w:rsidRPr="00F066E4" w:rsidRDefault="00DF24AA" w:rsidP="00F066E4">
      <w:pPr>
        <w:pStyle w:val="Prrafodelista"/>
        <w:numPr>
          <w:ilvl w:val="0"/>
          <w:numId w:val="9"/>
        </w:numPr>
        <w:rPr>
          <w:rFonts w:ascii="Sree Krushnadevaraya" w:eastAsiaTheme="majorEastAsia" w:hAnsi="Sree Krushnadevaraya" w:cs="Sree Krushnadevaraya"/>
          <w:b/>
          <w:color w:val="000000" w:themeColor="text1"/>
          <w:sz w:val="28"/>
          <w:szCs w:val="28"/>
          <w:lang w:val="en-US"/>
        </w:rPr>
      </w:pPr>
      <w:r w:rsidRPr="00F066E4">
        <w:rPr>
          <w:rFonts w:ascii="Sree Krushnadevaraya" w:eastAsiaTheme="majorEastAsia" w:hAnsi="Sree Krushnadevaraya" w:cs="Sree Krushnadevaraya"/>
          <w:b/>
          <w:color w:val="000000" w:themeColor="text1"/>
          <w:sz w:val="28"/>
          <w:szCs w:val="28"/>
          <w:cs/>
          <w:lang w:val="en-US" w:bidi="te-IN"/>
        </w:rPr>
        <w:t>దేవునితో సహకరించడం</w:t>
      </w:r>
    </w:p>
    <w:p w14:paraId="5D341ADE" w14:textId="072E00EB" w:rsidR="00DF24AA" w:rsidRPr="00F066E4" w:rsidRDefault="00DF24AA" w:rsidP="00F066E4">
      <w:pPr>
        <w:pStyle w:val="Prrafodelista"/>
        <w:numPr>
          <w:ilvl w:val="0"/>
          <w:numId w:val="10"/>
        </w:numPr>
        <w:spacing w:after="0" w:line="240" w:lineRule="auto"/>
        <w:ind w:left="1440"/>
        <w:rPr>
          <w:rFonts w:ascii="Sree Krushnadevaraya" w:hAnsi="Sree Krushnadevaraya" w:cs="Sree Krushnadevaraya"/>
          <w:sz w:val="24"/>
          <w:szCs w:val="24"/>
          <w:lang w:val="en-US"/>
        </w:rPr>
      </w:pPr>
      <w:r w:rsidRPr="00F066E4">
        <w:rPr>
          <w:rFonts w:ascii="Sree Krushnadevaraya" w:hAnsi="Sree Krushnadevaraya" w:cs="Sree Krushnadevaraya"/>
          <w:sz w:val="24"/>
          <w:szCs w:val="24"/>
          <w:cs/>
          <w:lang w:val="en-US" w:bidi="te-IN"/>
        </w:rPr>
        <w:t xml:space="preserve">ఫిలిప్పీయులు </w:t>
      </w:r>
      <w:r w:rsidRPr="00F066E4">
        <w:rPr>
          <w:rFonts w:ascii="Sree Krushnadevaraya" w:hAnsi="Sree Krushnadevaraya" w:cs="Sree Krushnadevaraya"/>
          <w:sz w:val="24"/>
          <w:szCs w:val="24"/>
          <w:lang w:val="en-US"/>
        </w:rPr>
        <w:t>2:12</w:t>
      </w:r>
      <w:r w:rsidRPr="00F066E4">
        <w:rPr>
          <w:rFonts w:ascii="Sree Krushnadevaraya" w:hAnsi="Sree Krushnadevaraya" w:cs="Sree Krushnadevaraya"/>
          <w:sz w:val="24"/>
          <w:szCs w:val="24"/>
          <w:cs/>
          <w:lang w:val="en-US" w:bidi="te-IN"/>
        </w:rPr>
        <w:t xml:space="preserve"> ఈ వచనాన్ని చదివిన వెంటనే మీరు ఏ తప్పుడు నిర్ణయానికి రావచ్చు</w:t>
      </w:r>
      <w:r w:rsidRPr="00F066E4">
        <w:rPr>
          <w:rFonts w:ascii="Sree Krushnadevaraya" w:hAnsi="Sree Krushnadevaraya" w:cs="Sree Krushnadevaraya"/>
          <w:sz w:val="24"/>
          <w:szCs w:val="24"/>
          <w:lang w:val="en-US"/>
        </w:rPr>
        <w:t>?</w:t>
      </w:r>
    </w:p>
    <w:p w14:paraId="32F7A1CC" w14:textId="0AE5FD22" w:rsidR="00DF24AA" w:rsidRPr="00F066E4" w:rsidRDefault="00DF24AA" w:rsidP="00F066E4">
      <w:pPr>
        <w:pStyle w:val="Prrafodelista"/>
        <w:numPr>
          <w:ilvl w:val="0"/>
          <w:numId w:val="10"/>
        </w:numPr>
        <w:spacing w:after="0" w:line="240" w:lineRule="auto"/>
        <w:ind w:left="1440"/>
        <w:rPr>
          <w:rFonts w:ascii="Sree Krushnadevaraya" w:hAnsi="Sree Krushnadevaraya" w:cs="Sree Krushnadevaraya"/>
          <w:sz w:val="24"/>
          <w:szCs w:val="24"/>
          <w:lang w:val="en-US"/>
        </w:rPr>
      </w:pPr>
      <w:r w:rsidRPr="00F066E4">
        <w:rPr>
          <w:rFonts w:ascii="Sree Krushnadevaraya" w:hAnsi="Sree Krushnadevaraya" w:cs="Sree Krushnadevaraya"/>
          <w:sz w:val="24"/>
          <w:szCs w:val="24"/>
          <w:cs/>
          <w:lang w:val="en-US" w:bidi="te-IN"/>
        </w:rPr>
        <w:t xml:space="preserve">అదే రచయిత (అపొస్తలుడైన పౌలు) ఇచ్చిన ప్రేరేపిత సాక్ష్యాలను పోల్చండి: ఎఫెసీయులు </w:t>
      </w:r>
      <w:r w:rsidRPr="00F066E4">
        <w:rPr>
          <w:rFonts w:ascii="Sree Krushnadevaraya" w:hAnsi="Sree Krushnadevaraya" w:cs="Sree Krushnadevaraya"/>
          <w:sz w:val="24"/>
          <w:szCs w:val="24"/>
          <w:lang w:val="en-US"/>
        </w:rPr>
        <w:t xml:space="preserve">2:8-9, </w:t>
      </w:r>
      <w:r w:rsidRPr="00F066E4">
        <w:rPr>
          <w:rFonts w:ascii="Sree Krushnadevaraya" w:hAnsi="Sree Krushnadevaraya" w:cs="Sree Krushnadevaraya"/>
          <w:sz w:val="24"/>
          <w:szCs w:val="24"/>
          <w:cs/>
          <w:lang w:val="en-US" w:bidi="te-IN"/>
        </w:rPr>
        <w:t xml:space="preserve">రోమీయులు </w:t>
      </w:r>
      <w:r w:rsidRPr="00F066E4">
        <w:rPr>
          <w:rFonts w:ascii="Sree Krushnadevaraya" w:hAnsi="Sree Krushnadevaraya" w:cs="Sree Krushnadevaraya"/>
          <w:sz w:val="24"/>
          <w:szCs w:val="24"/>
          <w:lang w:val="en-US"/>
        </w:rPr>
        <w:t>3:23-24, 5:8.</w:t>
      </w:r>
    </w:p>
    <w:p w14:paraId="6106DF35" w14:textId="342CB8F3" w:rsidR="00DF24AA" w:rsidRPr="00F066E4" w:rsidRDefault="00DF24AA" w:rsidP="00F066E4">
      <w:pPr>
        <w:pStyle w:val="Prrafodelista"/>
        <w:numPr>
          <w:ilvl w:val="0"/>
          <w:numId w:val="10"/>
        </w:numPr>
        <w:spacing w:after="0" w:line="240" w:lineRule="auto"/>
        <w:ind w:left="1440"/>
        <w:rPr>
          <w:rFonts w:ascii="Sree Krushnadevaraya" w:hAnsi="Sree Krushnadevaraya" w:cs="Sree Krushnadevaraya"/>
          <w:sz w:val="24"/>
          <w:szCs w:val="24"/>
          <w:lang w:val="en-US"/>
        </w:rPr>
      </w:pPr>
      <w:r w:rsidRPr="00F066E4">
        <w:rPr>
          <w:rFonts w:ascii="Sree Krushnadevaraya" w:hAnsi="Sree Krushnadevaraya" w:cs="Sree Krushnadevaraya"/>
          <w:sz w:val="24"/>
          <w:szCs w:val="24"/>
          <w:lang w:val="en-US"/>
        </w:rPr>
        <w:t>12</w:t>
      </w:r>
      <w:r w:rsidRPr="00F066E4">
        <w:rPr>
          <w:rFonts w:ascii="Sree Krushnadevaraya" w:hAnsi="Sree Krushnadevaraya" w:cs="Sree Krushnadevaraya"/>
          <w:sz w:val="24"/>
          <w:szCs w:val="24"/>
          <w:cs/>
          <w:lang w:val="en-US" w:bidi="te-IN"/>
        </w:rPr>
        <w:t xml:space="preserve">వ వచనంలో నమోదు చేయబడిన అపొస్తలుడైన పౌలు వ్యాఖ్యను అర్థం చేసుకోవడానికి ఫిలిప్పీయులు </w:t>
      </w:r>
      <w:r w:rsidRPr="00F066E4">
        <w:rPr>
          <w:rFonts w:ascii="Sree Krushnadevaraya" w:hAnsi="Sree Krushnadevaraya" w:cs="Sree Krushnadevaraya"/>
          <w:sz w:val="24"/>
          <w:szCs w:val="24"/>
          <w:lang w:val="en-US"/>
        </w:rPr>
        <w:t>2:13</w:t>
      </w:r>
      <w:r w:rsidRPr="00F066E4">
        <w:rPr>
          <w:rFonts w:ascii="Sree Krushnadevaraya" w:hAnsi="Sree Krushnadevaraya" w:cs="Sree Krushnadevaraya"/>
          <w:sz w:val="24"/>
          <w:szCs w:val="24"/>
          <w:cs/>
          <w:lang w:val="en-US" w:bidi="te-IN"/>
        </w:rPr>
        <w:t xml:space="preserve"> మనకు ఎలా సహాయపడుతుంది</w:t>
      </w:r>
      <w:r w:rsidRPr="00F066E4">
        <w:rPr>
          <w:rFonts w:ascii="Sree Krushnadevaraya" w:hAnsi="Sree Krushnadevaraya" w:cs="Sree Krushnadevaraya"/>
          <w:sz w:val="24"/>
          <w:szCs w:val="24"/>
          <w:lang w:val="en-US"/>
        </w:rPr>
        <w:t>?</w:t>
      </w:r>
    </w:p>
    <w:p w14:paraId="2AC814E2" w14:textId="32C01393" w:rsidR="00DF24AA" w:rsidRPr="00F066E4" w:rsidRDefault="00DF24AA" w:rsidP="00F066E4">
      <w:pPr>
        <w:pStyle w:val="Prrafodelista"/>
        <w:numPr>
          <w:ilvl w:val="0"/>
          <w:numId w:val="10"/>
        </w:numPr>
        <w:spacing w:after="0" w:line="240" w:lineRule="auto"/>
        <w:ind w:left="1440"/>
        <w:rPr>
          <w:rFonts w:ascii="Sree Krushnadevaraya" w:eastAsiaTheme="majorEastAsia" w:hAnsi="Sree Krushnadevaraya" w:cs="Sree Krushnadevaraya"/>
          <w:b/>
          <w:color w:val="000000" w:themeColor="text1"/>
          <w:sz w:val="24"/>
          <w:szCs w:val="24"/>
          <w:lang w:val="en-US"/>
        </w:rPr>
      </w:pPr>
      <w:r w:rsidRPr="00F066E4">
        <w:rPr>
          <w:rFonts w:ascii="Sree Krushnadevaraya" w:hAnsi="Sree Krushnadevaraya" w:cs="Sree Krushnadevaraya"/>
          <w:sz w:val="24"/>
          <w:szCs w:val="24"/>
          <w:cs/>
          <w:lang w:val="en-US" w:bidi="te-IN"/>
        </w:rPr>
        <w:t>దేవుడు తన ఇష్టానికి అనుగుణంగా మనలో పనిచేయడానికి మనం ఎందుకు చాలా ముఖ్యమైనది</w:t>
      </w:r>
      <w:r w:rsidRPr="00F066E4">
        <w:rPr>
          <w:rFonts w:ascii="Sree Krushnadevaraya" w:hAnsi="Sree Krushnadevaraya" w:cs="Sree Krushnadevaraya"/>
          <w:sz w:val="24"/>
          <w:szCs w:val="24"/>
          <w:lang w:val="en-US"/>
        </w:rPr>
        <w:t>?</w:t>
      </w:r>
    </w:p>
    <w:p w14:paraId="28BF9A70" w14:textId="51737657" w:rsidR="00304615" w:rsidRPr="00F066E4" w:rsidRDefault="00F066E4" w:rsidP="00F066E4">
      <w:pPr>
        <w:pStyle w:val="Prrafodelista"/>
        <w:numPr>
          <w:ilvl w:val="0"/>
          <w:numId w:val="11"/>
        </w:numPr>
        <w:rPr>
          <w:rFonts w:ascii="Sree Krushnadevaraya" w:eastAsiaTheme="majorEastAsia" w:hAnsi="Sree Krushnadevaraya" w:cs="Sree Krushnadevaraya"/>
          <w:b/>
          <w:color w:val="000000" w:themeColor="text1"/>
          <w:sz w:val="32"/>
          <w:szCs w:val="32"/>
          <w:lang w:val="en-US"/>
        </w:rPr>
      </w:pPr>
      <w:r w:rsidRPr="00F066E4">
        <w:rPr>
          <w:rFonts w:ascii="Sree Krushnadevaraya" w:eastAsiaTheme="majorEastAsia" w:hAnsi="Sree Krushnadevaraya" w:cs="Sree Krushnadevaraya" w:hint="cs"/>
          <w:b/>
          <w:color w:val="000000" w:themeColor="text1"/>
          <w:sz w:val="32"/>
          <w:szCs w:val="32"/>
          <w:cs/>
          <w:lang w:val="en-US" w:bidi="te-IN"/>
        </w:rPr>
        <w:t>చీకటి</w:t>
      </w:r>
      <w:r w:rsidRPr="00F066E4">
        <w:rPr>
          <w:rFonts w:ascii="Sree Krushnadevaraya" w:eastAsiaTheme="majorEastAsia" w:hAnsi="Sree Krushnadevaraya" w:cs="Sree Krushnadevaraya"/>
          <w:b/>
          <w:color w:val="000000" w:themeColor="text1"/>
          <w:sz w:val="32"/>
          <w:szCs w:val="32"/>
          <w:cs/>
          <w:lang w:val="en-US" w:bidi="te-IN"/>
        </w:rPr>
        <w:t xml:space="preserve"> </w:t>
      </w:r>
      <w:r w:rsidRPr="00F066E4">
        <w:rPr>
          <w:rFonts w:ascii="Sree Krushnadevaraya" w:eastAsiaTheme="majorEastAsia" w:hAnsi="Sree Krushnadevaraya" w:cs="Sree Krushnadevaraya" w:hint="cs"/>
          <w:b/>
          <w:color w:val="000000" w:themeColor="text1"/>
          <w:sz w:val="32"/>
          <w:szCs w:val="32"/>
          <w:cs/>
          <w:lang w:val="en-US" w:bidi="te-IN"/>
        </w:rPr>
        <w:t>ప్రపంచంలో</w:t>
      </w:r>
      <w:r w:rsidRPr="00F066E4">
        <w:rPr>
          <w:rFonts w:ascii="Sree Krushnadevaraya" w:eastAsiaTheme="majorEastAsia" w:hAnsi="Sree Krushnadevaraya" w:cs="Sree Krushnadevaraya"/>
          <w:b/>
          <w:color w:val="000000" w:themeColor="text1"/>
          <w:sz w:val="32"/>
          <w:szCs w:val="32"/>
          <w:cs/>
          <w:lang w:val="en-US" w:bidi="te-IN"/>
        </w:rPr>
        <w:t xml:space="preserve"> </w:t>
      </w:r>
      <w:r w:rsidRPr="00F066E4">
        <w:rPr>
          <w:rFonts w:ascii="Sree Krushnadevaraya" w:eastAsiaTheme="majorEastAsia" w:hAnsi="Sree Krushnadevaraya" w:cs="Sree Krushnadevaraya" w:hint="cs"/>
          <w:b/>
          <w:color w:val="000000" w:themeColor="text1"/>
          <w:sz w:val="32"/>
          <w:szCs w:val="32"/>
          <w:cs/>
          <w:lang w:val="en-US" w:bidi="te-IN"/>
        </w:rPr>
        <w:t>కాంతిగా</w:t>
      </w:r>
      <w:r w:rsidRPr="00F066E4">
        <w:rPr>
          <w:rFonts w:ascii="Sree Krushnadevaraya" w:eastAsiaTheme="majorEastAsia" w:hAnsi="Sree Krushnadevaraya" w:cs="Sree Krushnadevaraya"/>
          <w:b/>
          <w:color w:val="000000" w:themeColor="text1"/>
          <w:sz w:val="32"/>
          <w:szCs w:val="32"/>
          <w:cs/>
          <w:lang w:val="en-US" w:bidi="te-IN"/>
        </w:rPr>
        <w:t xml:space="preserve"> </w:t>
      </w:r>
      <w:r w:rsidRPr="00F066E4">
        <w:rPr>
          <w:rFonts w:ascii="Sree Krushnadevaraya" w:eastAsiaTheme="majorEastAsia" w:hAnsi="Sree Krushnadevaraya" w:cs="Sree Krushnadevaraya" w:hint="cs"/>
          <w:b/>
          <w:color w:val="000000" w:themeColor="text1"/>
          <w:sz w:val="32"/>
          <w:szCs w:val="32"/>
          <w:cs/>
          <w:lang w:val="en-US" w:bidi="te-IN"/>
        </w:rPr>
        <w:t>ప్రకాశించుట</w:t>
      </w:r>
    </w:p>
    <w:p w14:paraId="599490C7" w14:textId="7320F72F" w:rsidR="00304615" w:rsidRPr="00F066E4" w:rsidRDefault="00F066E4" w:rsidP="00EB555A">
      <w:pPr>
        <w:pStyle w:val="Prrafodelista"/>
        <w:numPr>
          <w:ilvl w:val="0"/>
          <w:numId w:val="6"/>
        </w:numPr>
        <w:spacing w:after="165"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F066E4">
        <w:rPr>
          <w:rFonts w:ascii="Sree Krushnadevaraya" w:hAnsi="Sree Krushnadevaraya" w:cs="Sree Krushnadevaraya" w:hint="cs"/>
          <w:cs/>
          <w:lang w:val="en-US" w:bidi="te-IN"/>
        </w:rPr>
        <w:t>ఫిలిప్పీయులు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/>
          <w:lang w:val="en-US"/>
        </w:rPr>
        <w:t xml:space="preserve">2:14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ఫిర్యాదులు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మరియు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వాదనలు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లేకుండా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అన్ని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పనులు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ఎలా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సాధ్యం</w:t>
      </w:r>
      <w:r w:rsidRPr="00F066E4">
        <w:rPr>
          <w:rFonts w:ascii="Sree Krushnadevaraya" w:hAnsi="Sree Krushnadevaraya" w:cs="Sree Krushnadevaraya"/>
          <w:lang w:val="en-US"/>
        </w:rPr>
        <w:t>?</w:t>
      </w:r>
    </w:p>
    <w:p w14:paraId="3383172F" w14:textId="5149A3AB" w:rsidR="00304615" w:rsidRPr="00F066E4" w:rsidRDefault="00F066E4" w:rsidP="00EB555A">
      <w:pPr>
        <w:pStyle w:val="Prrafodelista"/>
        <w:numPr>
          <w:ilvl w:val="0"/>
          <w:numId w:val="6"/>
        </w:numPr>
        <w:spacing w:after="165"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F066E4">
        <w:rPr>
          <w:rFonts w:ascii="Sree Krushnadevaraya" w:hAnsi="Sree Krushnadevaraya" w:cs="Sree Krushnadevaraya" w:hint="cs"/>
          <w:cs/>
          <w:lang w:val="en-US" w:bidi="te-IN"/>
        </w:rPr>
        <w:t>ఫిలిప్పీయులకు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/>
          <w:lang w:val="en-US"/>
        </w:rPr>
        <w:t xml:space="preserve">2:15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అపొస్తలుడైన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పౌలు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ఫిలిప్పీ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సంస్కృతిని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"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వంకర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మరియు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వక్రీకృత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తరం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"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గా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వర్ణించాడు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.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దేవుని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ప్రవక్త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నేటి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మన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సంస్కృతిని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ఎలా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వర్ణిస్తాడు</w:t>
      </w:r>
      <w:r w:rsidR="00304615" w:rsidRPr="00F066E4">
        <w:rPr>
          <w:rFonts w:ascii="Sree Krushnadevaraya" w:hAnsi="Sree Krushnadevaraya" w:cs="Sree Krushnadevaraya"/>
          <w:lang w:val="en-US"/>
        </w:rPr>
        <w:t>?</w:t>
      </w:r>
    </w:p>
    <w:p w14:paraId="471D2756" w14:textId="68739531" w:rsidR="00304615" w:rsidRPr="00F066E4" w:rsidRDefault="00F066E4" w:rsidP="00EB555A">
      <w:pPr>
        <w:pStyle w:val="Prrafodelista"/>
        <w:numPr>
          <w:ilvl w:val="0"/>
          <w:numId w:val="6"/>
        </w:numPr>
        <w:spacing w:after="165"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F066E4">
        <w:rPr>
          <w:rFonts w:ascii="Sree Krushnadevaraya" w:hAnsi="Sree Krushnadevaraya" w:cs="Sree Krushnadevaraya" w:hint="cs"/>
          <w:cs/>
          <w:lang w:val="en-US" w:bidi="te-IN"/>
        </w:rPr>
        <w:t>ఫిలిప్పీయులు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/>
          <w:lang w:val="en-US"/>
        </w:rPr>
        <w:t xml:space="preserve">2:15-16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మనలో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మరియు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మన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ద్వారా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దేవుని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పని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ఈ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చీకటి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లోకంలో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మనం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దీపాలుగా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ఎలా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ప్రకాశించేలా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చేస్తుంది</w:t>
      </w:r>
      <w:r w:rsidRPr="00F066E4">
        <w:rPr>
          <w:rFonts w:ascii="Sree Krushnadevaraya" w:hAnsi="Sree Krushnadevaraya" w:cs="Sree Krushnadevaraya"/>
          <w:lang w:val="en-US"/>
        </w:rPr>
        <w:t>? (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యోహాను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/>
          <w:lang w:val="en-US"/>
        </w:rPr>
        <w:t xml:space="preserve">8:12,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మత్తయి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/>
          <w:lang w:val="en-US"/>
        </w:rPr>
        <w:t xml:space="preserve">5:14-16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కూడా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చూడండి</w:t>
      </w:r>
      <w:r w:rsidR="00304615" w:rsidRPr="00F066E4">
        <w:rPr>
          <w:rFonts w:ascii="Sree Krushnadevaraya" w:hAnsi="Sree Krushnadevaraya" w:cs="Sree Krushnadevaraya"/>
          <w:lang w:val="en-US"/>
        </w:rPr>
        <w:t>)</w:t>
      </w:r>
    </w:p>
    <w:p w14:paraId="447AF019" w14:textId="26D8BD03" w:rsidR="00304615" w:rsidRPr="00F066E4" w:rsidRDefault="00F066E4" w:rsidP="00EB555A">
      <w:pPr>
        <w:pStyle w:val="Prrafodelista"/>
        <w:numPr>
          <w:ilvl w:val="0"/>
          <w:numId w:val="11"/>
        </w:numPr>
        <w:spacing w:after="0"/>
        <w:rPr>
          <w:rFonts w:ascii="Sree Krushnadevaraya" w:eastAsiaTheme="majorEastAsia" w:hAnsi="Sree Krushnadevaraya" w:cs="Sree Krushnadevaraya"/>
          <w:b/>
          <w:color w:val="000000" w:themeColor="text1"/>
          <w:sz w:val="32"/>
          <w:szCs w:val="32"/>
          <w:lang w:val="en-US"/>
        </w:rPr>
      </w:pPr>
      <w:r w:rsidRPr="00F066E4">
        <w:rPr>
          <w:rFonts w:ascii="Sree Krushnadevaraya" w:eastAsiaTheme="majorEastAsia" w:hAnsi="Sree Krushnadevaraya" w:cs="Sree Krushnadevaraya" w:hint="cs"/>
          <w:b/>
          <w:color w:val="000000" w:themeColor="text1"/>
          <w:sz w:val="32"/>
          <w:szCs w:val="32"/>
          <w:cs/>
          <w:lang w:val="en-US" w:bidi="te-IN"/>
        </w:rPr>
        <w:t>సజీవ</w:t>
      </w:r>
      <w:r w:rsidRPr="00F066E4">
        <w:rPr>
          <w:rFonts w:ascii="Sree Krushnadevaraya" w:eastAsiaTheme="majorEastAsia" w:hAnsi="Sree Krushnadevaraya" w:cs="Sree Krushnadevaraya"/>
          <w:b/>
          <w:color w:val="000000" w:themeColor="text1"/>
          <w:sz w:val="32"/>
          <w:szCs w:val="32"/>
          <w:cs/>
          <w:lang w:val="en-US" w:bidi="te-IN"/>
        </w:rPr>
        <w:t xml:space="preserve"> </w:t>
      </w:r>
      <w:r w:rsidRPr="00F066E4">
        <w:rPr>
          <w:rFonts w:ascii="Sree Krushnadevaraya" w:eastAsiaTheme="majorEastAsia" w:hAnsi="Sree Krushnadevaraya" w:cs="Sree Krushnadevaraya" w:hint="cs"/>
          <w:b/>
          <w:color w:val="000000" w:themeColor="text1"/>
          <w:sz w:val="32"/>
          <w:szCs w:val="32"/>
          <w:cs/>
          <w:lang w:val="en-US" w:bidi="te-IN"/>
        </w:rPr>
        <w:t>యాగముగా</w:t>
      </w:r>
    </w:p>
    <w:p w14:paraId="0F1FB89A" w14:textId="61226255" w:rsidR="00F066E4" w:rsidRPr="00F066E4" w:rsidRDefault="00F066E4" w:rsidP="00EB555A">
      <w:pPr>
        <w:pStyle w:val="Prrafodelista"/>
        <w:numPr>
          <w:ilvl w:val="0"/>
          <w:numId w:val="7"/>
        </w:numPr>
        <w:tabs>
          <w:tab w:val="left" w:pos="1440"/>
        </w:tabs>
        <w:spacing w:after="165" w:line="240" w:lineRule="auto"/>
        <w:ind w:left="1440"/>
        <w:rPr>
          <w:rFonts w:ascii="Sree Krushnadevaraya" w:hAnsi="Sree Krushnadevaraya" w:cs="Sree Krushnadevaraya"/>
          <w:lang w:val="en-US"/>
        </w:rPr>
      </w:pPr>
      <w:r w:rsidRPr="00F066E4">
        <w:rPr>
          <w:rFonts w:ascii="Sree Krushnadevaraya" w:hAnsi="Sree Krushnadevaraya" w:cs="Sree Krushnadevaraya" w:hint="cs"/>
          <w:cs/>
          <w:lang w:val="en-US" w:bidi="te-IN"/>
        </w:rPr>
        <w:t>ఫిలిప్పీయులు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/>
          <w:lang w:val="en-US"/>
        </w:rPr>
        <w:t>2:17-18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సజీవ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యాగంగా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పోయబడడం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అంటే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ఏమిటి</w:t>
      </w:r>
      <w:r w:rsidRPr="00F066E4">
        <w:rPr>
          <w:rFonts w:ascii="Sree Krushnadevaraya" w:hAnsi="Sree Krushnadevaraya" w:cs="Sree Krushnadevaraya"/>
          <w:lang w:val="en-US"/>
        </w:rPr>
        <w:t xml:space="preserve">? (2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తిమోతి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/>
          <w:lang w:val="en-US"/>
        </w:rPr>
        <w:t xml:space="preserve">4:6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కూడా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చూడండి</w:t>
      </w:r>
      <w:r w:rsidRPr="00F066E4">
        <w:rPr>
          <w:rFonts w:ascii="Sree Krushnadevaraya" w:hAnsi="Sree Krushnadevaraya" w:cs="Sree Krushnadevaraya"/>
          <w:cs/>
          <w:lang w:val="en-US" w:bidi="te-IN"/>
        </w:rPr>
        <w:t>)</w:t>
      </w:r>
    </w:p>
    <w:p w14:paraId="7FC588A9" w14:textId="735E1715" w:rsidR="00304615" w:rsidRPr="00F066E4" w:rsidRDefault="00F066E4" w:rsidP="00EB555A">
      <w:pPr>
        <w:pStyle w:val="Prrafodelista"/>
        <w:numPr>
          <w:ilvl w:val="0"/>
          <w:numId w:val="7"/>
        </w:numPr>
        <w:tabs>
          <w:tab w:val="left" w:pos="1440"/>
        </w:tabs>
        <w:spacing w:after="165"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F066E4">
        <w:rPr>
          <w:rFonts w:ascii="Sree Krushnadevaraya" w:hAnsi="Sree Krushnadevaraya" w:cs="Sree Krushnadevaraya" w:hint="cs"/>
          <w:cs/>
          <w:lang w:val="en-US" w:bidi="te-IN"/>
        </w:rPr>
        <w:t>మన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జీవితాలను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దేవునికి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సజీవ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యాగంగా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సమర్పించడానికి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లేఖనాలు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ఎక్కడ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ఉన్నాయి</w:t>
      </w:r>
      <w:r w:rsidRPr="00F066E4">
        <w:rPr>
          <w:rFonts w:ascii="Sree Krushnadevaraya" w:hAnsi="Sree Krushnadevaraya" w:cs="Sree Krushnadevaraya"/>
          <w:lang w:val="en-US"/>
        </w:rPr>
        <w:t xml:space="preserve">?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రోమా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/>
          <w:lang w:val="en-US"/>
        </w:rPr>
        <w:t>12:1-2</w:t>
      </w:r>
    </w:p>
    <w:p w14:paraId="5818B1B5" w14:textId="2008373F" w:rsidR="00304615" w:rsidRPr="00F066E4" w:rsidRDefault="00F066E4" w:rsidP="00EB555A">
      <w:pPr>
        <w:pStyle w:val="Prrafodelista"/>
        <w:numPr>
          <w:ilvl w:val="0"/>
          <w:numId w:val="7"/>
        </w:numPr>
        <w:tabs>
          <w:tab w:val="left" w:pos="1440"/>
        </w:tabs>
        <w:spacing w:after="165"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F066E4">
        <w:rPr>
          <w:rFonts w:ascii="Sree Krushnadevaraya" w:hAnsi="Sree Krushnadevaraya" w:cs="Sree Krushnadevaraya"/>
          <w:lang w:val="en-US"/>
        </w:rPr>
        <w:t>"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నా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జీవితాన్ని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పూర్తిగా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దేవునికి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అప్పగించడానికి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నేను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భయపడుతున్నాను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"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అని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చెప్పే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వ్యక్తికి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మీరు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ఏ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సలహా</w:t>
      </w:r>
      <w:r w:rsidRPr="00F066E4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F066E4">
        <w:rPr>
          <w:rFonts w:ascii="Sree Krushnadevaraya" w:hAnsi="Sree Krushnadevaraya" w:cs="Sree Krushnadevaraya" w:hint="cs"/>
          <w:cs/>
          <w:lang w:val="en-US" w:bidi="te-IN"/>
        </w:rPr>
        <w:t>ఇస్తారు</w:t>
      </w:r>
      <w:r w:rsidRPr="00F066E4">
        <w:rPr>
          <w:rFonts w:ascii="Sree Krushnadevaraya" w:hAnsi="Sree Krushnadevaraya" w:cs="Sree Krushnadevaraya"/>
          <w:lang w:val="en-US"/>
        </w:rPr>
        <w:t>?</w:t>
      </w:r>
    </w:p>
    <w:p w14:paraId="46663F66" w14:textId="0D8C7ECC" w:rsidR="00304615" w:rsidRPr="00F066E4" w:rsidRDefault="00EB555A" w:rsidP="00EB555A">
      <w:pPr>
        <w:pStyle w:val="Prrafodelista"/>
        <w:numPr>
          <w:ilvl w:val="0"/>
          <w:numId w:val="11"/>
        </w:numPr>
        <w:spacing w:after="0"/>
        <w:rPr>
          <w:rFonts w:ascii="Sree Krushnadevaraya" w:eastAsiaTheme="majorEastAsia" w:hAnsi="Sree Krushnadevaraya" w:cs="Sree Krushnadevaraya"/>
          <w:b/>
          <w:color w:val="000000" w:themeColor="text1"/>
          <w:sz w:val="32"/>
          <w:szCs w:val="32"/>
          <w:lang w:val="en-US"/>
        </w:rPr>
      </w:pPr>
      <w:r w:rsidRPr="00EB555A">
        <w:rPr>
          <w:rFonts w:ascii="Sree Krushnadevaraya" w:eastAsiaTheme="majorEastAsia" w:hAnsi="Sree Krushnadevaraya" w:cs="Sree Krushnadevaraya" w:hint="cs"/>
          <w:b/>
          <w:color w:val="000000" w:themeColor="text1"/>
          <w:sz w:val="32"/>
          <w:szCs w:val="32"/>
          <w:cs/>
          <w:lang w:val="en-US" w:bidi="te-IN"/>
        </w:rPr>
        <w:t>మెరుస్తున్న</w:t>
      </w:r>
      <w:r w:rsidRPr="00EB555A">
        <w:rPr>
          <w:rFonts w:ascii="Sree Krushnadevaraya" w:eastAsiaTheme="majorEastAsia" w:hAnsi="Sree Krushnadevaraya" w:cs="Sree Krushnadevaraya"/>
          <w:b/>
          <w:color w:val="000000" w:themeColor="text1"/>
          <w:sz w:val="32"/>
          <w:szCs w:val="32"/>
          <w:cs/>
          <w:lang w:val="en-US" w:bidi="te-IN"/>
        </w:rPr>
        <w:t xml:space="preserve"> </w:t>
      </w:r>
      <w:r w:rsidRPr="00EB555A">
        <w:rPr>
          <w:rFonts w:ascii="Sree Krushnadevaraya" w:eastAsiaTheme="majorEastAsia" w:hAnsi="Sree Krushnadevaraya" w:cs="Sree Krushnadevaraya" w:hint="cs"/>
          <w:b/>
          <w:color w:val="000000" w:themeColor="text1"/>
          <w:sz w:val="32"/>
          <w:szCs w:val="32"/>
          <w:cs/>
          <w:lang w:val="en-US" w:bidi="te-IN"/>
        </w:rPr>
        <w:t>కాంతిగా</w:t>
      </w:r>
      <w:r w:rsidRPr="00EB555A">
        <w:rPr>
          <w:rFonts w:ascii="Sree Krushnadevaraya" w:eastAsiaTheme="majorEastAsia" w:hAnsi="Sree Krushnadevaraya" w:cs="Sree Krushnadevaraya"/>
          <w:b/>
          <w:color w:val="000000" w:themeColor="text1"/>
          <w:sz w:val="32"/>
          <w:szCs w:val="32"/>
          <w:cs/>
          <w:lang w:val="en-US" w:bidi="te-IN"/>
        </w:rPr>
        <w:t xml:space="preserve"> </w:t>
      </w:r>
      <w:r w:rsidRPr="00EB555A">
        <w:rPr>
          <w:rFonts w:ascii="Sree Krushnadevaraya" w:eastAsiaTheme="majorEastAsia" w:hAnsi="Sree Krushnadevaraya" w:cs="Sree Krushnadevaraya" w:hint="cs"/>
          <w:b/>
          <w:color w:val="000000" w:themeColor="text1"/>
          <w:sz w:val="32"/>
          <w:szCs w:val="32"/>
          <w:cs/>
          <w:lang w:val="en-US" w:bidi="te-IN"/>
        </w:rPr>
        <w:t>ఉదాహరణలు</w:t>
      </w:r>
    </w:p>
    <w:p w14:paraId="5B9B134E" w14:textId="1A4C5799" w:rsidR="00304615" w:rsidRPr="00F066E4" w:rsidRDefault="00EB555A" w:rsidP="00EB555A">
      <w:pPr>
        <w:pStyle w:val="Prrafodelista"/>
        <w:numPr>
          <w:ilvl w:val="0"/>
          <w:numId w:val="8"/>
        </w:numPr>
        <w:tabs>
          <w:tab w:val="left" w:pos="630"/>
        </w:tabs>
        <w:spacing w:after="0"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EB555A">
        <w:rPr>
          <w:rFonts w:ascii="Sree Krushnadevaraya" w:hAnsi="Sree Krushnadevaraya" w:cs="Sree Krushnadevaraya" w:hint="cs"/>
          <w:cs/>
          <w:lang w:val="en-US" w:bidi="te-IN"/>
        </w:rPr>
        <w:t>తిమోతి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: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ఫిలిప్పీయులు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/>
          <w:lang w:val="en-US"/>
        </w:rPr>
        <w:t xml:space="preserve">2:19-24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తిమోతి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గురించి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అపొస్తలుడైన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పౌలు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ఏ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ధృవీకృత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మాటలను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పంచుకున్నాడు</w:t>
      </w:r>
      <w:r w:rsidRPr="00EB555A">
        <w:rPr>
          <w:rFonts w:ascii="Sree Krushnadevaraya" w:hAnsi="Sree Krushnadevaraya" w:cs="Sree Krushnadevaraya"/>
          <w:lang w:val="en-US"/>
        </w:rPr>
        <w:t>? (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తిమోతి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/>
          <w:lang w:val="en-US"/>
        </w:rPr>
        <w:t xml:space="preserve">1:3-7, 1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తిమోతి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/>
          <w:lang w:val="en-US"/>
        </w:rPr>
        <w:t xml:space="preserve">2:15-16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కూడా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చూడండి</w:t>
      </w:r>
      <w:r w:rsidRPr="00EB555A">
        <w:rPr>
          <w:rFonts w:ascii="Sree Krushnadevaraya" w:hAnsi="Sree Krushnadevaraya" w:cs="Sree Krushnadevaraya"/>
          <w:cs/>
          <w:lang w:val="en-US" w:bidi="te-IN"/>
        </w:rPr>
        <w:t>)</w:t>
      </w:r>
    </w:p>
    <w:p w14:paraId="67407CB6" w14:textId="4A035A45" w:rsidR="00304615" w:rsidRPr="00F066E4" w:rsidRDefault="00EB555A" w:rsidP="00EB555A">
      <w:pPr>
        <w:pStyle w:val="Prrafodelista"/>
        <w:numPr>
          <w:ilvl w:val="0"/>
          <w:numId w:val="8"/>
        </w:numPr>
        <w:tabs>
          <w:tab w:val="left" w:pos="630"/>
        </w:tabs>
        <w:spacing w:after="0"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EB555A">
        <w:rPr>
          <w:rFonts w:ascii="Sree Krushnadevaraya" w:hAnsi="Sree Krushnadevaraya" w:cs="Sree Krushnadevaraya" w:hint="cs"/>
          <w:cs/>
          <w:lang w:val="en-US" w:bidi="te-IN"/>
        </w:rPr>
        <w:t>ఎపఫ్రొదితు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: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ఫిలిప్పీయులు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/>
          <w:lang w:val="en-US"/>
        </w:rPr>
        <w:t xml:space="preserve">2:25-30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ఎపఫ్రొదితు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పేరు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మరియు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అపొస్తలుడైన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పౌలు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అతని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గురించి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పంచుకున్న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ధృవీకరణ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మాటల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నుండి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మనం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ఏమి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నేర్చుకోవచ్చు</w:t>
      </w:r>
      <w:r w:rsidRPr="00EB555A">
        <w:rPr>
          <w:rFonts w:ascii="Sree Krushnadevaraya" w:hAnsi="Sree Krushnadevaraya" w:cs="Sree Krushnadevaraya"/>
          <w:lang w:val="en-US"/>
        </w:rPr>
        <w:t>?</w:t>
      </w:r>
    </w:p>
    <w:p w14:paraId="2FFD491B" w14:textId="582D1A37" w:rsidR="00304615" w:rsidRPr="00F066E4" w:rsidRDefault="00EB555A" w:rsidP="00EB555A">
      <w:pPr>
        <w:pStyle w:val="Prrafodelista"/>
        <w:numPr>
          <w:ilvl w:val="0"/>
          <w:numId w:val="8"/>
        </w:numPr>
        <w:tabs>
          <w:tab w:val="left" w:pos="630"/>
        </w:tabs>
        <w:spacing w:after="0"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EB555A">
        <w:rPr>
          <w:rFonts w:ascii="Sree Krushnadevaraya" w:hAnsi="Sree Krushnadevaraya" w:cs="Sree Krushnadevaraya" w:hint="cs"/>
          <w:cs/>
          <w:lang w:val="en-US" w:bidi="te-IN"/>
        </w:rPr>
        <w:t>ఈరోజు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వెలుగులు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విరజిమ్ముతున్న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కాంతిగా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: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యేసు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అనుచరుడి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ద్వారా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యేసు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వెలుగు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ప్రకాశవంతంగా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ప్రకాశిస్తున్నట్లు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మీరు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చూసిన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సమయాన్ని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పంచుకోండి</w:t>
      </w:r>
      <w:r w:rsidR="00304615" w:rsidRPr="00F066E4">
        <w:rPr>
          <w:rFonts w:ascii="Sree Krushnadevaraya" w:hAnsi="Sree Krushnadevaraya" w:cs="Sree Krushnadevaraya"/>
          <w:lang w:val="en-US"/>
        </w:rPr>
        <w:t>.</w:t>
      </w:r>
    </w:p>
    <w:p w14:paraId="22EA555F" w14:textId="5A62BABE" w:rsidR="00304615" w:rsidRPr="00F066E4" w:rsidRDefault="00EB555A" w:rsidP="00EB555A">
      <w:pPr>
        <w:pStyle w:val="Prrafodelista"/>
        <w:numPr>
          <w:ilvl w:val="0"/>
          <w:numId w:val="8"/>
        </w:numPr>
        <w:tabs>
          <w:tab w:val="left" w:pos="630"/>
        </w:tabs>
        <w:spacing w:after="0"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EB555A">
        <w:rPr>
          <w:rFonts w:ascii="Sree Krushnadevaraya" w:hAnsi="Sree Krushnadevaraya" w:cs="Sree Krushnadevaraya" w:hint="cs"/>
          <w:cs/>
          <w:lang w:val="en-US" w:bidi="te-IN"/>
        </w:rPr>
        <w:t>తోటి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క్రైస్తవుల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ద్వారా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యేసు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వెలుగు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ప్రకాశిస్తున్నట్లు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చూసినప్పుడు</w:t>
      </w:r>
      <w:r w:rsidRPr="00EB555A">
        <w:rPr>
          <w:rFonts w:ascii="Sree Krushnadevaraya" w:hAnsi="Sree Krushnadevaraya" w:cs="Sree Krushnadevaraya"/>
          <w:lang w:val="en-US"/>
        </w:rPr>
        <w:t xml:space="preserve">,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వారికి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మాటల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ద్వారా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ధృవీకరణ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మరియు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ప్రోత్సాహాన్ని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అందించడం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ఎందుకు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ముఖ్యం</w:t>
      </w:r>
      <w:r w:rsidRPr="00EB555A">
        <w:rPr>
          <w:rFonts w:ascii="Sree Krushnadevaraya" w:hAnsi="Sree Krushnadevaraya" w:cs="Sree Krushnadevaraya"/>
          <w:lang w:val="en-US"/>
        </w:rPr>
        <w:t>?</w:t>
      </w:r>
    </w:p>
    <w:p w14:paraId="12D9D8B5" w14:textId="5991DC6F" w:rsidR="00304615" w:rsidRPr="00F066E4" w:rsidRDefault="00EB555A" w:rsidP="00EB555A">
      <w:pPr>
        <w:pStyle w:val="Prrafodelista"/>
        <w:numPr>
          <w:ilvl w:val="0"/>
          <w:numId w:val="8"/>
        </w:numPr>
        <w:tabs>
          <w:tab w:val="left" w:pos="630"/>
        </w:tabs>
        <w:spacing w:after="0"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EB555A">
        <w:rPr>
          <w:rFonts w:ascii="Sree Krushnadevaraya" w:hAnsi="Sree Krushnadevaraya" w:cs="Sree Krushnadevaraya" w:hint="cs"/>
          <w:cs/>
          <w:lang w:val="en-US" w:bidi="te-IN"/>
        </w:rPr>
        <w:t>యేసు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వెలుగు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మన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ద్వారా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ప్రకాశవంతంగా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ప్రకాశిస్తుందో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లేదో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తెలుసుకోవడానికి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నిరంతరం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మనల్ని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మనం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పరీక్షించుకోవడం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ఎందుకు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ప్రమాదకరం</w:t>
      </w:r>
      <w:r w:rsidRPr="00EB555A">
        <w:rPr>
          <w:rFonts w:ascii="Sree Krushnadevaraya" w:hAnsi="Sree Krushnadevaraya" w:cs="Sree Krushnadevaraya"/>
          <w:lang w:val="en-US"/>
        </w:rPr>
        <w:t xml:space="preserve">?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హెబ్రీయులు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/>
          <w:lang w:val="en-US"/>
        </w:rPr>
        <w:t>12:1-2</w:t>
      </w:r>
    </w:p>
    <w:p w14:paraId="35CAE7C2" w14:textId="72EF7BEE" w:rsidR="001E38FE" w:rsidRPr="00F066E4" w:rsidRDefault="00EB555A" w:rsidP="00EB555A">
      <w:pPr>
        <w:pStyle w:val="Prrafodelista"/>
        <w:numPr>
          <w:ilvl w:val="0"/>
          <w:numId w:val="8"/>
        </w:numPr>
        <w:tabs>
          <w:tab w:val="left" w:pos="630"/>
        </w:tabs>
        <w:spacing w:after="0"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EB555A">
        <w:rPr>
          <w:rFonts w:ascii="Sree Krushnadevaraya" w:hAnsi="Sree Krushnadevaraya" w:cs="Sree Krushnadevaraya" w:hint="cs"/>
          <w:cs/>
          <w:lang w:val="en-US" w:bidi="te-IN"/>
        </w:rPr>
        <w:t>ఈరోజు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మన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అధ్యయనం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నుండి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మీరు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నేర్చుకున్న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ముఖ్యమైన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పాఠాలు</w:t>
      </w:r>
      <w:r w:rsidRPr="00EB555A">
        <w:rPr>
          <w:rFonts w:ascii="Sree Krushnadevaraya" w:hAnsi="Sree Krushnadevaraya" w:cs="Sree Krushnadevaraya"/>
          <w:cs/>
          <w:lang w:val="en-US" w:bidi="te-IN"/>
        </w:rPr>
        <w:t xml:space="preserve"> </w:t>
      </w:r>
      <w:r w:rsidRPr="00EB555A">
        <w:rPr>
          <w:rFonts w:ascii="Sree Krushnadevaraya" w:hAnsi="Sree Krushnadevaraya" w:cs="Sree Krushnadevaraya" w:hint="cs"/>
          <w:cs/>
          <w:lang w:val="en-US" w:bidi="te-IN"/>
        </w:rPr>
        <w:t>ఏమిటి</w:t>
      </w:r>
      <w:r w:rsidRPr="00EB555A">
        <w:rPr>
          <w:rFonts w:ascii="Sree Krushnadevaraya" w:hAnsi="Sree Krushnadevaraya" w:cs="Sree Krushnadevaraya"/>
          <w:lang w:val="en-US"/>
        </w:rPr>
        <w:t>?</w:t>
      </w:r>
    </w:p>
    <w:sectPr w:rsidR="001E38FE" w:rsidRPr="00F066E4" w:rsidSect="00EB555A">
      <w:pgSz w:w="11906" w:h="16838"/>
      <w:pgMar w:top="360" w:right="720" w:bottom="36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ree Krushnadevaraya">
    <w:panose1 w:val="02000600000000000000"/>
    <w:charset w:val="00"/>
    <w:family w:val="auto"/>
    <w:pitch w:val="variable"/>
    <w:sig w:usb0="802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B7D70"/>
    <w:multiLevelType w:val="hybridMultilevel"/>
    <w:tmpl w:val="AD38C3C8"/>
    <w:lvl w:ilvl="0" w:tplc="8A7AF43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69380E"/>
    <w:multiLevelType w:val="hybridMultilevel"/>
    <w:tmpl w:val="4D726EFE"/>
    <w:lvl w:ilvl="0" w:tplc="0C0A0015">
      <w:start w:val="1"/>
      <w:numFmt w:val="upperLetter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E22BB7"/>
    <w:multiLevelType w:val="hybridMultilevel"/>
    <w:tmpl w:val="66B0058E"/>
    <w:lvl w:ilvl="0" w:tplc="52364A5A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0F0F8D"/>
    <w:multiLevelType w:val="hybridMultilevel"/>
    <w:tmpl w:val="4A32E90A"/>
    <w:lvl w:ilvl="0" w:tplc="0C0A0015">
      <w:start w:val="1"/>
      <w:numFmt w:val="upperLetter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8E0E4D"/>
    <w:multiLevelType w:val="hybridMultilevel"/>
    <w:tmpl w:val="B2D404C2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0E3744"/>
    <w:multiLevelType w:val="hybridMultilevel"/>
    <w:tmpl w:val="DD604428"/>
    <w:lvl w:ilvl="0" w:tplc="0C0A0015">
      <w:start w:val="1"/>
      <w:numFmt w:val="upperLetter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CE4971"/>
    <w:multiLevelType w:val="hybridMultilevel"/>
    <w:tmpl w:val="4DD2F86A"/>
    <w:lvl w:ilvl="0" w:tplc="0C0A0015">
      <w:start w:val="1"/>
      <w:numFmt w:val="upperLetter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F82B98"/>
    <w:multiLevelType w:val="hybridMultilevel"/>
    <w:tmpl w:val="18D284E8"/>
    <w:lvl w:ilvl="0" w:tplc="33E65FB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AA3C61"/>
    <w:multiLevelType w:val="hybridMultilevel"/>
    <w:tmpl w:val="346675BC"/>
    <w:lvl w:ilvl="0" w:tplc="B7A0E8C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2D6EEC"/>
    <w:multiLevelType w:val="hybridMultilevel"/>
    <w:tmpl w:val="027EF6AE"/>
    <w:lvl w:ilvl="0" w:tplc="182A626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90542F"/>
    <w:multiLevelType w:val="hybridMultilevel"/>
    <w:tmpl w:val="B336A7E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1853250">
    <w:abstractNumId w:val="3"/>
  </w:num>
  <w:num w:numId="2" w16cid:durableId="1121729642">
    <w:abstractNumId w:val="5"/>
  </w:num>
  <w:num w:numId="3" w16cid:durableId="54668213">
    <w:abstractNumId w:val="6"/>
  </w:num>
  <w:num w:numId="4" w16cid:durableId="1345865654">
    <w:abstractNumId w:val="1"/>
  </w:num>
  <w:num w:numId="5" w16cid:durableId="291912748">
    <w:abstractNumId w:val="10"/>
  </w:num>
  <w:num w:numId="6" w16cid:durableId="1057095729">
    <w:abstractNumId w:val="0"/>
  </w:num>
  <w:num w:numId="7" w16cid:durableId="1974014675">
    <w:abstractNumId w:val="7"/>
  </w:num>
  <w:num w:numId="8" w16cid:durableId="1571230927">
    <w:abstractNumId w:val="9"/>
  </w:num>
  <w:num w:numId="9" w16cid:durableId="1432241200">
    <w:abstractNumId w:val="4"/>
  </w:num>
  <w:num w:numId="10" w16cid:durableId="484976435">
    <w:abstractNumId w:val="2"/>
  </w:num>
  <w:num w:numId="11" w16cid:durableId="28292797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Y0NDA1NjEwNDU1MDRW0lEKTi0uzszPAykwrAUAycQPmCwAAAA="/>
  </w:docVars>
  <w:rsids>
    <w:rsidRoot w:val="00304615"/>
    <w:rsid w:val="001109FA"/>
    <w:rsid w:val="001E38FE"/>
    <w:rsid w:val="00265ECF"/>
    <w:rsid w:val="002F15B6"/>
    <w:rsid w:val="00304615"/>
    <w:rsid w:val="003E0D59"/>
    <w:rsid w:val="004F0FA8"/>
    <w:rsid w:val="00555C58"/>
    <w:rsid w:val="007937EE"/>
    <w:rsid w:val="00810FAF"/>
    <w:rsid w:val="00914E86"/>
    <w:rsid w:val="00AE3F44"/>
    <w:rsid w:val="00BE1A97"/>
    <w:rsid w:val="00C125C7"/>
    <w:rsid w:val="00C7028F"/>
    <w:rsid w:val="00D25375"/>
    <w:rsid w:val="00D3240D"/>
    <w:rsid w:val="00D869A2"/>
    <w:rsid w:val="00D908EA"/>
    <w:rsid w:val="00DF24AA"/>
    <w:rsid w:val="00E0620C"/>
    <w:rsid w:val="00EB555A"/>
    <w:rsid w:val="00EF00BE"/>
    <w:rsid w:val="00F06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2D17B5"/>
  <w15:docId w15:val="{27D434E3-4C7E-4241-92BD-8089F7CE90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D324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30461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0461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30461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30461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30461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30461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30461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30461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D3240D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30461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0461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304615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304615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304615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304615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304615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304615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30461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3046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30461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30461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30461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304615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304615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304615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30461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304615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304615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6</Words>
  <Characters>1687</Characters>
  <Application>Microsoft Office Word</Application>
  <DocSecurity>0</DocSecurity>
  <Lines>14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Questions</dc:subject>
  <dc:creator>PR. K. SAMRAJ KUMAR</dc:creator>
  <cp:lastModifiedBy>Sergio</cp:lastModifiedBy>
  <cp:revision>2</cp:revision>
  <cp:lastPrinted>2026-01-26T14:38:00Z</cp:lastPrinted>
  <dcterms:created xsi:type="dcterms:W3CDTF">2026-01-26T15:06:00Z</dcterms:created>
  <dcterms:modified xsi:type="dcterms:W3CDTF">2026-01-26T15:06:00Z</dcterms:modified>
</cp:coreProperties>
</file>